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CC559A" w14:textId="15E6AFD1" w:rsidR="00365406" w:rsidRDefault="00365406" w:rsidP="00400C5A">
      <w:pPr>
        <w:jc w:val="center"/>
        <w:rPr>
          <w:rFonts w:cstheme="minorHAnsi"/>
          <w:b/>
          <w:sz w:val="32"/>
        </w:rPr>
      </w:pPr>
      <w:r>
        <w:rPr>
          <w:rFonts w:ascii="Verdana" w:eastAsia="Times New Roman" w:hAnsi="Verdana" w:cs="Times New Roman"/>
          <w:bCs/>
          <w:noProof/>
          <w:sz w:val="24"/>
          <w:szCs w:val="24"/>
          <w:lang w:eastAsia="en-GB"/>
        </w:rPr>
        <w:drawing>
          <wp:inline distT="0" distB="0" distL="0" distR="0" wp14:anchorId="4DF3B267" wp14:editId="13029E5C">
            <wp:extent cx="3228975" cy="628650"/>
            <wp:effectExtent l="0" t="0" r="0" b="0"/>
            <wp:docPr id="2" name="Picture 2" descr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6087F4-AEB5-49FB-822A-E35A54905CA0" descr="image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56" r="1422" b="16304"/>
                    <a:stretch/>
                  </pic:blipFill>
                  <pic:spPr bwMode="auto">
                    <a:xfrm>
                      <a:off x="0" y="0"/>
                      <a:ext cx="3230247" cy="62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CB78F" w14:textId="77777777" w:rsidR="00365406" w:rsidRPr="00D74E8F" w:rsidRDefault="00365406" w:rsidP="00400C5A">
      <w:pPr>
        <w:jc w:val="center"/>
        <w:rPr>
          <w:rFonts w:cstheme="minorHAnsi"/>
          <w:b/>
          <w:sz w:val="24"/>
        </w:rPr>
      </w:pPr>
    </w:p>
    <w:p w14:paraId="5BE27A17" w14:textId="77777777" w:rsidR="00400C5A" w:rsidRPr="00400C5A" w:rsidRDefault="00400C5A" w:rsidP="00400C5A">
      <w:pPr>
        <w:jc w:val="center"/>
        <w:rPr>
          <w:rFonts w:cstheme="minorHAnsi"/>
          <w:b/>
          <w:sz w:val="32"/>
        </w:rPr>
      </w:pPr>
      <w:r w:rsidRPr="00400C5A">
        <w:rPr>
          <w:rFonts w:cstheme="minorHAnsi"/>
          <w:b/>
          <w:sz w:val="32"/>
        </w:rPr>
        <w:t>Coronavirus Guidance</w:t>
      </w:r>
    </w:p>
    <w:p w14:paraId="1A72B341" w14:textId="72FCC797" w:rsidR="00400C5A" w:rsidRPr="007A502E" w:rsidRDefault="0004196F" w:rsidP="00400C5A">
      <w:pPr>
        <w:jc w:val="center"/>
        <w:rPr>
          <w:rFonts w:cstheme="minorHAnsi"/>
        </w:rPr>
      </w:pPr>
      <w:r w:rsidRPr="007A502E">
        <w:rPr>
          <w:rFonts w:cstheme="minorHAnsi"/>
        </w:rPr>
        <w:t>(</w:t>
      </w:r>
      <w:proofErr w:type="gramStart"/>
      <w:r w:rsidRPr="007A502E">
        <w:rPr>
          <w:rFonts w:cstheme="minorHAnsi"/>
        </w:rPr>
        <w:t>updated</w:t>
      </w:r>
      <w:proofErr w:type="gramEnd"/>
      <w:r w:rsidRPr="007A502E">
        <w:rPr>
          <w:rFonts w:cstheme="minorHAnsi"/>
        </w:rPr>
        <w:t xml:space="preserve"> </w:t>
      </w:r>
      <w:r w:rsidR="00E85928">
        <w:rPr>
          <w:rFonts w:cstheme="minorHAnsi"/>
        </w:rPr>
        <w:t>6</w:t>
      </w:r>
      <w:r w:rsidR="00365406">
        <w:rPr>
          <w:rFonts w:cstheme="minorHAnsi"/>
        </w:rPr>
        <w:t xml:space="preserve"> April</w:t>
      </w:r>
      <w:r w:rsidR="00400C5A" w:rsidRPr="007A502E">
        <w:rPr>
          <w:rFonts w:cstheme="minorHAnsi"/>
        </w:rPr>
        <w:t xml:space="preserve"> 2020)</w:t>
      </w:r>
    </w:p>
    <w:p w14:paraId="3D53717F" w14:textId="77777777" w:rsidR="00CD55DD" w:rsidRPr="00D74E8F" w:rsidRDefault="00CD55DD" w:rsidP="008D7B2E">
      <w:pPr>
        <w:spacing w:line="360" w:lineRule="auto"/>
        <w:rPr>
          <w:rFonts w:cstheme="minorHAnsi"/>
          <w:color w:val="000000" w:themeColor="text1"/>
          <w:sz w:val="24"/>
          <w:szCs w:val="24"/>
        </w:rPr>
      </w:pPr>
    </w:p>
    <w:p w14:paraId="4535E768" w14:textId="30217C93" w:rsidR="00C96CD5" w:rsidRPr="00D74E8F" w:rsidRDefault="00D74E8F" w:rsidP="00D74E8F">
      <w:pPr>
        <w:rPr>
          <w:rFonts w:cstheme="minorHAnsi"/>
          <w:color w:val="000000" w:themeColor="text1"/>
          <w:sz w:val="24"/>
          <w:szCs w:val="24"/>
        </w:rPr>
      </w:pPr>
      <w:proofErr w:type="gramStart"/>
      <w:r>
        <w:rPr>
          <w:rFonts w:cstheme="minorHAnsi"/>
          <w:b/>
          <w:color w:val="000000" w:themeColor="text1"/>
          <w:sz w:val="24"/>
          <w:szCs w:val="24"/>
        </w:rPr>
        <w:t>WORSHIP</w:t>
      </w:r>
      <w:r w:rsidR="00667980" w:rsidRPr="00D74E8F">
        <w:rPr>
          <w:rFonts w:cstheme="minorHAnsi"/>
          <w:color w:val="000000" w:themeColor="text1"/>
          <w:sz w:val="24"/>
          <w:szCs w:val="24"/>
        </w:rPr>
        <w:t xml:space="preserve">  </w:t>
      </w:r>
      <w:r w:rsidR="00365406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>Our</w:t>
      </w:r>
      <w:proofErr w:type="gramEnd"/>
      <w:r w:rsidR="00400C5A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worship services </w:t>
      </w:r>
      <w:r w:rsidR="008B3A4A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in churches </w:t>
      </w:r>
      <w:r w:rsidR="0018592C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and all Messy Church activities </w:t>
      </w:r>
      <w:r w:rsidR="00A26A92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>in the Jersey</w:t>
      </w:r>
      <w:r w:rsidR="00400C5A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Methodist </w:t>
      </w:r>
      <w:r w:rsidR="00A26A92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>Circuit</w:t>
      </w:r>
      <w:r w:rsidR="00400C5A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are suspended</w:t>
      </w:r>
      <w:r w:rsidR="009B2212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65406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but we are </w:t>
      </w:r>
      <w:r w:rsidR="008D7B2E" w:rsidRPr="00D74E8F">
        <w:rPr>
          <w:rFonts w:cstheme="minorHAnsi"/>
          <w:b/>
          <w:color w:val="000000" w:themeColor="text1"/>
          <w:sz w:val="24"/>
          <w:szCs w:val="24"/>
        </w:rPr>
        <w:t>live-</w:t>
      </w:r>
      <w:r w:rsidR="00667980" w:rsidRPr="00D74E8F">
        <w:rPr>
          <w:rFonts w:cstheme="minorHAnsi"/>
          <w:b/>
          <w:color w:val="000000" w:themeColor="text1"/>
          <w:sz w:val="24"/>
          <w:szCs w:val="24"/>
        </w:rPr>
        <w:t xml:space="preserve">streaming </w:t>
      </w:r>
      <w:r w:rsidR="00365406" w:rsidRPr="00D74E8F">
        <w:rPr>
          <w:rFonts w:cstheme="minorHAnsi"/>
          <w:b/>
          <w:color w:val="000000" w:themeColor="text1"/>
          <w:sz w:val="24"/>
          <w:szCs w:val="24"/>
        </w:rPr>
        <w:t xml:space="preserve">weekly </w:t>
      </w:r>
      <w:r w:rsidR="00667980" w:rsidRPr="00D74E8F">
        <w:rPr>
          <w:rFonts w:cstheme="minorHAnsi"/>
          <w:b/>
          <w:color w:val="000000" w:themeColor="text1"/>
          <w:sz w:val="24"/>
          <w:szCs w:val="24"/>
        </w:rPr>
        <w:t xml:space="preserve">Sunday </w:t>
      </w:r>
      <w:r w:rsidR="00365406" w:rsidRPr="00D74E8F">
        <w:rPr>
          <w:rFonts w:cstheme="minorHAnsi"/>
          <w:b/>
          <w:color w:val="000000" w:themeColor="text1"/>
          <w:sz w:val="24"/>
          <w:szCs w:val="24"/>
        </w:rPr>
        <w:t xml:space="preserve">morning </w:t>
      </w:r>
      <w:r w:rsidR="00667980" w:rsidRPr="00D74E8F">
        <w:rPr>
          <w:rFonts w:cstheme="minorHAnsi"/>
          <w:b/>
          <w:color w:val="000000" w:themeColor="text1"/>
          <w:sz w:val="24"/>
          <w:szCs w:val="24"/>
        </w:rPr>
        <w:t>services</w:t>
      </w:r>
      <w:r w:rsidR="00667980" w:rsidRPr="00D74E8F">
        <w:rPr>
          <w:rFonts w:cstheme="minorHAnsi"/>
          <w:color w:val="000000" w:themeColor="text1"/>
          <w:sz w:val="24"/>
          <w:szCs w:val="24"/>
        </w:rPr>
        <w:t xml:space="preserve"> from </w:t>
      </w:r>
      <w:r w:rsidR="008D7B2E" w:rsidRPr="00D74E8F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D74E8F">
        <w:rPr>
          <w:rFonts w:cstheme="minorHAnsi"/>
          <w:b/>
          <w:color w:val="000000" w:themeColor="text1"/>
          <w:sz w:val="24"/>
          <w:szCs w:val="24"/>
        </w:rPr>
        <w:t>St </w:t>
      </w:r>
      <w:r w:rsidR="00667980" w:rsidRPr="00D74E8F">
        <w:rPr>
          <w:rFonts w:cstheme="minorHAnsi"/>
          <w:b/>
          <w:color w:val="000000" w:themeColor="text1"/>
          <w:sz w:val="24"/>
          <w:szCs w:val="24"/>
        </w:rPr>
        <w:t>Helier Methodist Centre</w:t>
      </w:r>
      <w:r w:rsidR="00365406" w:rsidRPr="00D74E8F">
        <w:rPr>
          <w:rFonts w:cstheme="minorHAnsi"/>
          <w:b/>
          <w:color w:val="000000" w:themeColor="text1"/>
          <w:sz w:val="24"/>
          <w:szCs w:val="24"/>
        </w:rPr>
        <w:t>, 10.30am</w:t>
      </w:r>
      <w:r w:rsidR="00667980" w:rsidRPr="00D74E8F">
        <w:rPr>
          <w:rFonts w:cstheme="minorHAnsi"/>
          <w:color w:val="000000" w:themeColor="text1"/>
          <w:sz w:val="24"/>
          <w:szCs w:val="24"/>
        </w:rPr>
        <w:t xml:space="preserve"> with no physical congregation</w:t>
      </w:r>
      <w:r w:rsidR="009B2212" w:rsidRPr="00D74E8F">
        <w:rPr>
          <w:rFonts w:cstheme="minorHAnsi"/>
          <w:color w:val="000000" w:themeColor="text1"/>
          <w:sz w:val="24"/>
          <w:szCs w:val="24"/>
        </w:rPr>
        <w:t xml:space="preserve"> present</w:t>
      </w:r>
      <w:r w:rsidR="00365406" w:rsidRPr="00D74E8F">
        <w:rPr>
          <w:rFonts w:cstheme="minorHAnsi"/>
          <w:color w:val="000000" w:themeColor="text1"/>
          <w:sz w:val="24"/>
          <w:szCs w:val="24"/>
        </w:rPr>
        <w:t>.</w:t>
      </w:r>
    </w:p>
    <w:p w14:paraId="223E8446" w14:textId="77777777" w:rsidR="00D74E8F" w:rsidRPr="00D74E8F" w:rsidRDefault="00D74E8F" w:rsidP="00D74E8F">
      <w:pPr>
        <w:rPr>
          <w:rFonts w:cstheme="minorHAnsi"/>
          <w:color w:val="000000" w:themeColor="text1"/>
          <w:sz w:val="8"/>
          <w:szCs w:val="24"/>
        </w:rPr>
      </w:pPr>
    </w:p>
    <w:p w14:paraId="605DD690" w14:textId="02DFAE62" w:rsidR="00365406" w:rsidRPr="00D74E8F" w:rsidRDefault="00A82E1F" w:rsidP="00D74E8F">
      <w:pPr>
        <w:rPr>
          <w:rFonts w:cstheme="minorHAnsi"/>
          <w:color w:val="000000" w:themeColor="text1"/>
          <w:sz w:val="24"/>
          <w:szCs w:val="24"/>
        </w:rPr>
      </w:pPr>
      <w:hyperlink r:id="rId11" w:history="1">
        <w:r w:rsidR="00365406" w:rsidRPr="00D74E8F">
          <w:rPr>
            <w:rStyle w:val="Hyperlink"/>
            <w:rFonts w:cstheme="minorHAnsi"/>
            <w:b/>
            <w:color w:val="000000" w:themeColor="text1"/>
            <w:sz w:val="24"/>
            <w:szCs w:val="24"/>
          </w:rPr>
          <w:t>www.Jerseymethodist.org.uk</w:t>
        </w:r>
      </w:hyperlink>
      <w:r w:rsidR="00D74E8F" w:rsidRPr="00D74E8F">
        <w:rPr>
          <w:rFonts w:cstheme="minorHAnsi"/>
          <w:b/>
          <w:color w:val="000000" w:themeColor="text1"/>
          <w:sz w:val="24"/>
          <w:szCs w:val="24"/>
        </w:rPr>
        <w:t xml:space="preserve">  </w:t>
      </w:r>
      <w:r w:rsidR="00365406" w:rsidRPr="00D74E8F">
        <w:rPr>
          <w:rFonts w:cstheme="minorHAnsi"/>
          <w:color w:val="000000" w:themeColor="text1"/>
          <w:sz w:val="24"/>
          <w:szCs w:val="24"/>
        </w:rPr>
        <w:t xml:space="preserve">and click into </w:t>
      </w:r>
      <w:r w:rsidR="00D74E8F">
        <w:rPr>
          <w:rFonts w:cstheme="minorHAnsi"/>
          <w:color w:val="000000" w:themeColor="text1"/>
          <w:sz w:val="24"/>
          <w:szCs w:val="24"/>
        </w:rPr>
        <w:t>‘</w:t>
      </w:r>
      <w:r w:rsidR="00365406" w:rsidRPr="00D74E8F">
        <w:rPr>
          <w:rFonts w:cstheme="minorHAnsi"/>
          <w:bCs/>
          <w:color w:val="000000" w:themeColor="text1"/>
          <w:sz w:val="24"/>
          <w:szCs w:val="24"/>
        </w:rPr>
        <w:t>News</w:t>
      </w:r>
      <w:r w:rsidR="00D74E8F">
        <w:rPr>
          <w:rFonts w:cstheme="minorHAnsi"/>
          <w:bCs/>
          <w:color w:val="000000" w:themeColor="text1"/>
          <w:sz w:val="24"/>
          <w:szCs w:val="24"/>
        </w:rPr>
        <w:t>’</w:t>
      </w:r>
      <w:r w:rsidR="00365406" w:rsidRPr="00D74E8F">
        <w:rPr>
          <w:rFonts w:cstheme="minorHAnsi"/>
          <w:color w:val="000000" w:themeColor="text1"/>
          <w:sz w:val="24"/>
          <w:szCs w:val="24"/>
        </w:rPr>
        <w:t xml:space="preserve"> for the link to the broadcast and order of service</w:t>
      </w:r>
    </w:p>
    <w:p w14:paraId="3FFB6B8E" w14:textId="77777777" w:rsidR="00667980" w:rsidRPr="00D74E8F" w:rsidRDefault="00667980" w:rsidP="00D74E8F">
      <w:pPr>
        <w:rPr>
          <w:rFonts w:cstheme="minorHAnsi"/>
          <w:b/>
          <w:color w:val="000000" w:themeColor="text1"/>
          <w:sz w:val="24"/>
          <w:szCs w:val="24"/>
        </w:rPr>
      </w:pPr>
    </w:p>
    <w:p w14:paraId="2B59FA35" w14:textId="45751843" w:rsidR="00667980" w:rsidRPr="00D74E8F" w:rsidRDefault="00667980" w:rsidP="00D74E8F">
      <w:pPr>
        <w:textAlignment w:val="top"/>
        <w:rPr>
          <w:rFonts w:eastAsia="Times New Roman" w:cstheme="minorHAnsi"/>
          <w:bCs/>
          <w:color w:val="000000" w:themeColor="text1"/>
          <w:sz w:val="24"/>
          <w:szCs w:val="24"/>
          <w:lang w:eastAsia="en-GB"/>
        </w:rPr>
      </w:pPr>
      <w:r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Wesley’s Chapel in London will continue to live-stream worship, adapted for no physical congregation on Wednesday and Thursday </w:t>
      </w:r>
      <w:r w:rsidR="0018592C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12.</w:t>
      </w:r>
      <w:r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45pm and Sunday </w:t>
      </w:r>
      <w:r w:rsidR="0018592C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at 9.45 and</w:t>
      </w:r>
      <w:r w:rsidR="008811C5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</w:t>
      </w:r>
      <w:r w:rsidR="0018592C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11.</w:t>
      </w:r>
      <w:r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00am.</w:t>
      </w:r>
      <w:r w:rsidR="008811C5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br/>
      </w:r>
      <w:r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 </w:t>
      </w:r>
      <w:hyperlink r:id="rId12" w:history="1">
        <w:r w:rsidRPr="00D74E8F">
          <w:rPr>
            <w:rFonts w:eastAsia="Times New Roman" w:cstheme="minorHAnsi"/>
            <w:bCs/>
            <w:color w:val="000000" w:themeColor="text1"/>
            <w:sz w:val="24"/>
            <w:szCs w:val="24"/>
            <w:u w:val="single"/>
            <w:lang w:eastAsia="en-GB"/>
          </w:rPr>
          <w:t>www.youtube.com/channel/UCUAUqhmhevz5sqhh72LIMxA</w:t>
        </w:r>
      </w:hyperlink>
    </w:p>
    <w:p w14:paraId="35E09201" w14:textId="77777777" w:rsidR="00A26A92" w:rsidRPr="00D74E8F" w:rsidRDefault="00A26A92" w:rsidP="00D74E8F">
      <w:pPr>
        <w:textAlignment w:val="top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GB"/>
        </w:rPr>
      </w:pPr>
    </w:p>
    <w:p w14:paraId="034E0689" w14:textId="77777777" w:rsidR="00C96CD5" w:rsidRPr="00D74E8F" w:rsidRDefault="008D7B2E" w:rsidP="00D74E8F">
      <w:pPr>
        <w:textAlignment w:val="top"/>
        <w:rPr>
          <w:rFonts w:eastAsia="Times New Roman" w:cstheme="minorHAnsi"/>
          <w:b/>
          <w:color w:val="000000" w:themeColor="text1"/>
          <w:sz w:val="24"/>
          <w:szCs w:val="24"/>
          <w:lang w:eastAsia="en-GB"/>
        </w:rPr>
      </w:pPr>
      <w:r w:rsidRPr="00D74E8F">
        <w:rPr>
          <w:rFonts w:cstheme="minorHAnsi"/>
          <w:b/>
          <w:caps/>
          <w:color w:val="000000" w:themeColor="text1"/>
          <w:sz w:val="24"/>
          <w:szCs w:val="24"/>
          <w:shd w:val="clear" w:color="auto" w:fill="FFFFFF"/>
        </w:rPr>
        <w:t>Pastoral support</w:t>
      </w:r>
      <w:r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i</w:t>
      </w:r>
      <w:r w:rsidR="00A26A92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>n these extra</w:t>
      </w:r>
      <w:r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>ordinary times</w:t>
      </w:r>
      <w:r w:rsidR="00A26A92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is incredibly important and it i</w:t>
      </w:r>
      <w:r w:rsidR="00DF428B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>s likely it may increase so</w:t>
      </w:r>
      <w:r w:rsidR="00A26A92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we would advise </w:t>
      </w:r>
      <w:r w:rsidR="00A26A92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keeping in telephone contact with church members on their </w:t>
      </w:r>
      <w:r w:rsidR="009B2212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lists</w:t>
      </w:r>
      <w:r w:rsidR="009B2212" w:rsidRPr="00D74E8F">
        <w:rPr>
          <w:rFonts w:eastAsia="Times New Roman" w:cstheme="minorHAnsi"/>
          <w:b/>
          <w:color w:val="000000" w:themeColor="text1"/>
          <w:sz w:val="24"/>
          <w:szCs w:val="24"/>
          <w:lang w:eastAsia="en-GB"/>
        </w:rPr>
        <w:t xml:space="preserve">. </w:t>
      </w:r>
    </w:p>
    <w:p w14:paraId="635D64E6" w14:textId="77777777" w:rsidR="00A26A92" w:rsidRPr="00D74E8F" w:rsidRDefault="00A26A92" w:rsidP="00D74E8F">
      <w:pPr>
        <w:textAlignment w:val="top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</w:p>
    <w:p w14:paraId="6876DA8E" w14:textId="1E9CBF5D" w:rsidR="00D74E8F" w:rsidRPr="00D74E8F" w:rsidRDefault="00A26A92" w:rsidP="00D74E8F">
      <w:pPr>
        <w:textAlignment w:val="top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  <w:r w:rsidRPr="00D74E8F">
        <w:rPr>
          <w:rFonts w:cstheme="minorHAnsi"/>
          <w:b/>
          <w:caps/>
          <w:color w:val="000000" w:themeColor="text1"/>
          <w:sz w:val="24"/>
          <w:szCs w:val="24"/>
          <w:shd w:val="clear" w:color="auto" w:fill="FFFFFF"/>
        </w:rPr>
        <w:t>Foodbanks</w:t>
      </w:r>
      <w:r w:rsidR="009B2212" w:rsidRPr="00D74E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74E8F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 </w:t>
      </w:r>
      <w:r w:rsidR="00D74E8F" w:rsidRPr="00D74E8F">
        <w:rPr>
          <w:rFonts w:cstheme="minorHAnsi"/>
          <w:color w:val="000000" w:themeColor="text1"/>
          <w:sz w:val="24"/>
          <w:szCs w:val="24"/>
        </w:rPr>
        <w:t xml:space="preserve">With our churches temporarily closed at the moment, some may still wish to contribute to the Island’s vital </w:t>
      </w:r>
      <w:proofErr w:type="spellStart"/>
      <w:r w:rsidR="00D74E8F" w:rsidRPr="00D74E8F">
        <w:rPr>
          <w:rFonts w:cstheme="minorHAnsi"/>
          <w:color w:val="000000" w:themeColor="text1"/>
          <w:sz w:val="24"/>
          <w:szCs w:val="24"/>
        </w:rPr>
        <w:t>foodbanks</w:t>
      </w:r>
      <w:proofErr w:type="spellEnd"/>
      <w:r w:rsidR="00D74E8F" w:rsidRPr="00D74E8F">
        <w:rPr>
          <w:rFonts w:cstheme="minorHAnsi"/>
          <w:color w:val="000000" w:themeColor="text1"/>
          <w:sz w:val="24"/>
          <w:szCs w:val="24"/>
        </w:rPr>
        <w:t xml:space="preserve"> in the safest way.  </w:t>
      </w:r>
    </w:p>
    <w:p w14:paraId="32AB6EB3" w14:textId="77777777" w:rsidR="00D74E8F" w:rsidRPr="00D74E8F" w:rsidRDefault="00D74E8F" w:rsidP="00D74E8F">
      <w:pPr>
        <w:rPr>
          <w:rFonts w:cstheme="minorHAnsi"/>
          <w:color w:val="000000" w:themeColor="text1"/>
          <w:sz w:val="24"/>
          <w:szCs w:val="24"/>
        </w:rPr>
      </w:pPr>
    </w:p>
    <w:p w14:paraId="75C29F31" w14:textId="459E1178" w:rsidR="00D74E8F" w:rsidRPr="00D74E8F" w:rsidRDefault="00D74E8F" w:rsidP="00D74E8F">
      <w:pPr>
        <w:rPr>
          <w:rFonts w:eastAsia="Times New Roman" w:cstheme="minorHAnsi"/>
          <w:sz w:val="24"/>
          <w:szCs w:val="24"/>
        </w:rPr>
      </w:pPr>
      <w:r w:rsidRPr="00D74E8F">
        <w:rPr>
          <w:rFonts w:cstheme="minorHAnsi"/>
          <w:sz w:val="24"/>
          <w:szCs w:val="24"/>
        </w:rPr>
        <w:t xml:space="preserve">During this difficult time, the Grace Trust </w:t>
      </w:r>
      <w:proofErr w:type="gramStart"/>
      <w:r w:rsidRPr="00D74E8F">
        <w:rPr>
          <w:rFonts w:eastAsia="Times New Roman" w:cstheme="minorHAnsi"/>
          <w:sz w:val="24"/>
          <w:szCs w:val="24"/>
        </w:rPr>
        <w:t>are</w:t>
      </w:r>
      <w:proofErr w:type="gramEnd"/>
      <w:r w:rsidRPr="00D74E8F">
        <w:rPr>
          <w:rFonts w:eastAsia="Times New Roman" w:cstheme="minorHAnsi"/>
          <w:sz w:val="24"/>
          <w:szCs w:val="24"/>
        </w:rPr>
        <w:t xml:space="preserve"> pleased to be able to team up with The Salvation Army - Church a</w:t>
      </w:r>
      <w:r w:rsidRPr="00D74E8F">
        <w:rPr>
          <w:rFonts w:cstheme="minorHAnsi"/>
          <w:sz w:val="24"/>
          <w:szCs w:val="24"/>
        </w:rPr>
        <w:t xml:space="preserve">nd community work in Jersey.  They </w:t>
      </w:r>
      <w:r w:rsidRPr="00D74E8F">
        <w:rPr>
          <w:rFonts w:eastAsia="Times New Roman" w:cstheme="minorHAnsi"/>
          <w:sz w:val="24"/>
          <w:szCs w:val="24"/>
        </w:rPr>
        <w:t xml:space="preserve">are focusing all of </w:t>
      </w:r>
      <w:r w:rsidRPr="00D74E8F">
        <w:rPr>
          <w:rFonts w:cstheme="minorHAnsi"/>
          <w:sz w:val="24"/>
          <w:szCs w:val="24"/>
        </w:rPr>
        <w:t>their resources, food</w:t>
      </w:r>
      <w:r w:rsidRPr="00D74E8F">
        <w:rPr>
          <w:rFonts w:eastAsia="Times New Roman" w:cstheme="minorHAnsi"/>
          <w:sz w:val="24"/>
          <w:szCs w:val="24"/>
        </w:rPr>
        <w:t xml:space="preserve"> and </w:t>
      </w:r>
      <w:r w:rsidRPr="00D74E8F">
        <w:rPr>
          <w:rFonts w:cstheme="minorHAnsi"/>
          <w:sz w:val="24"/>
          <w:szCs w:val="24"/>
        </w:rPr>
        <w:t xml:space="preserve">the </w:t>
      </w:r>
      <w:r w:rsidRPr="00D74E8F">
        <w:rPr>
          <w:rFonts w:eastAsia="Times New Roman" w:cstheme="minorHAnsi"/>
          <w:sz w:val="24"/>
          <w:szCs w:val="24"/>
        </w:rPr>
        <w:t>whole operation into this combined response for our community at this time.</w:t>
      </w:r>
      <w:r w:rsidRPr="00D74E8F">
        <w:rPr>
          <w:rFonts w:cstheme="minorHAnsi"/>
          <w:sz w:val="24"/>
          <w:szCs w:val="24"/>
        </w:rPr>
        <w:t xml:space="preserve">  They</w:t>
      </w:r>
      <w:r w:rsidRPr="00D74E8F">
        <w:rPr>
          <w:rFonts w:eastAsia="Times New Roman" w:cstheme="minorHAnsi"/>
          <w:sz w:val="24"/>
          <w:szCs w:val="24"/>
        </w:rPr>
        <w:t xml:space="preserve"> would very much appreciate monetary donations</w:t>
      </w:r>
      <w:r w:rsidRPr="00D74E8F">
        <w:rPr>
          <w:rFonts w:cstheme="minorHAnsi"/>
          <w:sz w:val="24"/>
          <w:szCs w:val="24"/>
        </w:rPr>
        <w:t>, as that will enable them</w:t>
      </w:r>
      <w:r w:rsidRPr="00D74E8F">
        <w:rPr>
          <w:rFonts w:eastAsia="Times New Roman" w:cstheme="minorHAnsi"/>
          <w:sz w:val="24"/>
          <w:szCs w:val="24"/>
        </w:rPr>
        <w:t xml:space="preserve"> to buy in larger quantities and get a specific range of essential, long</w:t>
      </w:r>
      <w:r w:rsidRPr="00D74E8F">
        <w:rPr>
          <w:rFonts w:eastAsia="Times New Roman" w:cstheme="minorHAnsi"/>
          <w:sz w:val="24"/>
          <w:szCs w:val="24"/>
        </w:rPr>
        <w:t>-lasting foods:</w:t>
      </w:r>
    </w:p>
    <w:p w14:paraId="5C111444" w14:textId="77777777" w:rsidR="00D74E8F" w:rsidRPr="00D74E8F" w:rsidRDefault="00D74E8F" w:rsidP="00D74E8F">
      <w:pPr>
        <w:rPr>
          <w:rFonts w:eastAsia="Times New Roman" w:cstheme="minorHAnsi"/>
          <w:sz w:val="24"/>
          <w:szCs w:val="24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6379"/>
      </w:tblGrid>
      <w:tr w:rsidR="00D74E8F" w:rsidRPr="00D74E8F" w14:paraId="60FCF798" w14:textId="77777777" w:rsidTr="00D74E8F">
        <w:tc>
          <w:tcPr>
            <w:tcW w:w="534" w:type="dxa"/>
          </w:tcPr>
          <w:p w14:paraId="05FD9552" w14:textId="63B373F5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1559" w:type="dxa"/>
          </w:tcPr>
          <w:p w14:paraId="6C560CF4" w14:textId="6C8DDAC5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cstheme="minorHAnsi"/>
                <w:sz w:val="24"/>
                <w:szCs w:val="24"/>
              </w:rPr>
              <w:t>Bank transfer</w:t>
            </w:r>
          </w:p>
        </w:tc>
        <w:tc>
          <w:tcPr>
            <w:tcW w:w="1417" w:type="dxa"/>
          </w:tcPr>
          <w:p w14:paraId="0843A3F2" w14:textId="5936F8F8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cstheme="minorHAnsi"/>
                <w:i/>
                <w:sz w:val="24"/>
                <w:szCs w:val="24"/>
              </w:rPr>
              <w:t>Bank</w:t>
            </w:r>
          </w:p>
        </w:tc>
        <w:tc>
          <w:tcPr>
            <w:tcW w:w="6379" w:type="dxa"/>
          </w:tcPr>
          <w:p w14:paraId="25F52E04" w14:textId="2CFA358F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cstheme="minorHAnsi"/>
                <w:sz w:val="24"/>
                <w:szCs w:val="24"/>
              </w:rPr>
              <w:t>Lloyd's Broad St</w:t>
            </w:r>
          </w:p>
        </w:tc>
      </w:tr>
      <w:tr w:rsidR="00D74E8F" w:rsidRPr="00D74E8F" w14:paraId="17D0A875" w14:textId="77777777" w:rsidTr="00D74E8F">
        <w:tc>
          <w:tcPr>
            <w:tcW w:w="534" w:type="dxa"/>
          </w:tcPr>
          <w:p w14:paraId="381010E0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B642662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FD1BBF0" w14:textId="15E58545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cstheme="minorHAnsi"/>
                <w:i/>
                <w:sz w:val="24"/>
                <w:szCs w:val="24"/>
              </w:rPr>
              <w:t>A/c name</w:t>
            </w:r>
          </w:p>
        </w:tc>
        <w:tc>
          <w:tcPr>
            <w:tcW w:w="6379" w:type="dxa"/>
          </w:tcPr>
          <w:p w14:paraId="7C23B289" w14:textId="21366523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cstheme="minorHAnsi"/>
                <w:sz w:val="24"/>
                <w:szCs w:val="24"/>
              </w:rPr>
              <w:t>Grace Trust Jersey</w:t>
            </w:r>
          </w:p>
        </w:tc>
      </w:tr>
      <w:tr w:rsidR="00D74E8F" w:rsidRPr="00D74E8F" w14:paraId="142A9A1D" w14:textId="77777777" w:rsidTr="00D74E8F">
        <w:tc>
          <w:tcPr>
            <w:tcW w:w="534" w:type="dxa"/>
          </w:tcPr>
          <w:p w14:paraId="77C3D5AD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EE9394C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1620934" w14:textId="3ED2A49D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eastAsia="Times New Roman" w:cstheme="minorHAnsi"/>
                <w:i/>
                <w:sz w:val="24"/>
                <w:szCs w:val="24"/>
              </w:rPr>
              <w:t>A</w:t>
            </w:r>
            <w:r w:rsidRPr="00D74E8F">
              <w:rPr>
                <w:rFonts w:cstheme="minorHAnsi"/>
                <w:i/>
                <w:sz w:val="24"/>
                <w:szCs w:val="24"/>
              </w:rPr>
              <w:t xml:space="preserve">/c </w:t>
            </w:r>
            <w:r w:rsidRPr="00D74E8F">
              <w:rPr>
                <w:rFonts w:eastAsia="Times New Roman" w:cstheme="minorHAnsi"/>
                <w:i/>
                <w:sz w:val="24"/>
                <w:szCs w:val="24"/>
              </w:rPr>
              <w:t>No</w:t>
            </w:r>
          </w:p>
        </w:tc>
        <w:tc>
          <w:tcPr>
            <w:tcW w:w="6379" w:type="dxa"/>
          </w:tcPr>
          <w:p w14:paraId="7907CEFA" w14:textId="3201FE04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  <w:r w:rsidRPr="00D74E8F">
              <w:rPr>
                <w:rFonts w:eastAsia="Times New Roman" w:cstheme="minorHAnsi"/>
                <w:sz w:val="24"/>
                <w:szCs w:val="24"/>
              </w:rPr>
              <w:t>01981473</w:t>
            </w:r>
          </w:p>
        </w:tc>
      </w:tr>
      <w:tr w:rsidR="00D74E8F" w:rsidRPr="00D74E8F" w14:paraId="04F91870" w14:textId="77777777" w:rsidTr="00D74E8F">
        <w:tc>
          <w:tcPr>
            <w:tcW w:w="534" w:type="dxa"/>
          </w:tcPr>
          <w:p w14:paraId="053D84F8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422CC67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60848A2" w14:textId="632B28C6" w:rsidR="00D74E8F" w:rsidRPr="00D74E8F" w:rsidRDefault="00D74E8F" w:rsidP="00D74E8F">
            <w:pPr>
              <w:rPr>
                <w:rFonts w:eastAsia="Times New Roman" w:cstheme="minorHAnsi"/>
                <w:i/>
                <w:sz w:val="24"/>
                <w:szCs w:val="24"/>
              </w:rPr>
            </w:pPr>
            <w:r w:rsidRPr="00D74E8F">
              <w:rPr>
                <w:rFonts w:eastAsia="Times New Roman" w:cstheme="minorHAnsi"/>
                <w:i/>
                <w:sz w:val="24"/>
                <w:szCs w:val="24"/>
              </w:rPr>
              <w:t>Sort Code</w:t>
            </w:r>
          </w:p>
        </w:tc>
        <w:tc>
          <w:tcPr>
            <w:tcW w:w="6379" w:type="dxa"/>
          </w:tcPr>
          <w:p w14:paraId="66D7580D" w14:textId="09C81497" w:rsidR="00D74E8F" w:rsidRPr="00D74E8F" w:rsidRDefault="00D74E8F" w:rsidP="00D74E8F">
            <w:pPr>
              <w:rPr>
                <w:rFonts w:eastAsia="Times New Roman" w:cstheme="minorHAnsi"/>
                <w:sz w:val="24"/>
                <w:szCs w:val="24"/>
              </w:rPr>
            </w:pPr>
            <w:r w:rsidRPr="00D74E8F">
              <w:rPr>
                <w:rFonts w:eastAsia="Times New Roman" w:cstheme="minorHAnsi"/>
                <w:sz w:val="24"/>
                <w:szCs w:val="24"/>
              </w:rPr>
              <w:t>30</w:t>
            </w:r>
            <w:r w:rsidRPr="00D74E8F">
              <w:rPr>
                <w:rFonts w:cstheme="minorHAnsi"/>
                <w:sz w:val="24"/>
                <w:szCs w:val="24"/>
              </w:rPr>
              <w:t>-</w:t>
            </w:r>
            <w:r w:rsidRPr="00D74E8F">
              <w:rPr>
                <w:rFonts w:eastAsia="Times New Roman" w:cstheme="minorHAnsi"/>
                <w:sz w:val="24"/>
                <w:szCs w:val="24"/>
              </w:rPr>
              <w:t>94</w:t>
            </w:r>
            <w:r w:rsidRPr="00D74E8F">
              <w:rPr>
                <w:rFonts w:cstheme="minorHAnsi"/>
                <w:sz w:val="24"/>
                <w:szCs w:val="24"/>
              </w:rPr>
              <w:t>-</w:t>
            </w:r>
            <w:r w:rsidRPr="00D74E8F">
              <w:rPr>
                <w:rFonts w:eastAsia="Times New Roman" w:cstheme="minorHAnsi"/>
                <w:sz w:val="24"/>
                <w:szCs w:val="24"/>
              </w:rPr>
              <w:t>61</w:t>
            </w:r>
          </w:p>
        </w:tc>
      </w:tr>
      <w:tr w:rsidR="00D74E8F" w:rsidRPr="00D74E8F" w14:paraId="58BD3FFE" w14:textId="77777777" w:rsidTr="00D74E8F">
        <w:tc>
          <w:tcPr>
            <w:tcW w:w="534" w:type="dxa"/>
          </w:tcPr>
          <w:p w14:paraId="0F45BE8B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1AB9193" w14:textId="77777777" w:rsidR="00D74E8F" w:rsidRPr="00D74E8F" w:rsidRDefault="00D74E8F" w:rsidP="00D74E8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DFC54EC" w14:textId="6F4CC877" w:rsidR="00D74E8F" w:rsidRPr="00D74E8F" w:rsidRDefault="00D74E8F" w:rsidP="00D74E8F">
            <w:pPr>
              <w:rPr>
                <w:rFonts w:eastAsia="Times New Roman" w:cstheme="minorHAnsi"/>
                <w:i/>
                <w:sz w:val="24"/>
                <w:szCs w:val="24"/>
              </w:rPr>
            </w:pPr>
            <w:r w:rsidRPr="00D74E8F">
              <w:rPr>
                <w:rFonts w:cstheme="minorHAnsi"/>
                <w:i/>
                <w:sz w:val="24"/>
                <w:szCs w:val="24"/>
              </w:rPr>
              <w:t>Reference</w:t>
            </w:r>
          </w:p>
        </w:tc>
        <w:tc>
          <w:tcPr>
            <w:tcW w:w="6379" w:type="dxa"/>
          </w:tcPr>
          <w:p w14:paraId="4452B522" w14:textId="6FB36B39" w:rsidR="00D74E8F" w:rsidRPr="00D74E8F" w:rsidRDefault="00D74E8F" w:rsidP="00D74E8F">
            <w:pPr>
              <w:rPr>
                <w:rFonts w:eastAsia="Times New Roman" w:cstheme="minorHAnsi"/>
                <w:sz w:val="24"/>
                <w:szCs w:val="24"/>
              </w:rPr>
            </w:pPr>
            <w:r w:rsidRPr="00D74E8F">
              <w:rPr>
                <w:rFonts w:eastAsia="Times New Roman" w:cstheme="minorHAnsi"/>
                <w:sz w:val="24"/>
                <w:szCs w:val="24"/>
              </w:rPr>
              <w:t xml:space="preserve">The Jersey </w:t>
            </w:r>
            <w:proofErr w:type="spellStart"/>
            <w:r w:rsidRPr="00D74E8F">
              <w:rPr>
                <w:rFonts w:eastAsia="Times New Roman" w:cstheme="minorHAnsi"/>
                <w:sz w:val="24"/>
                <w:szCs w:val="24"/>
              </w:rPr>
              <w:t>Foodbank</w:t>
            </w:r>
            <w:proofErr w:type="spellEnd"/>
          </w:p>
        </w:tc>
      </w:tr>
      <w:tr w:rsidR="00D74E8F" w:rsidRPr="00D74E8F" w14:paraId="40E00EB2" w14:textId="77777777" w:rsidTr="00D74E8F">
        <w:tc>
          <w:tcPr>
            <w:tcW w:w="534" w:type="dxa"/>
          </w:tcPr>
          <w:p w14:paraId="3AAE1159" w14:textId="77777777" w:rsidR="00D74E8F" w:rsidRPr="00D74E8F" w:rsidRDefault="00D74E8F" w:rsidP="00D74E8F">
            <w:pPr>
              <w:rPr>
                <w:rFonts w:cstheme="minorHAnsi"/>
                <w:sz w:val="10"/>
                <w:szCs w:val="24"/>
              </w:rPr>
            </w:pPr>
          </w:p>
        </w:tc>
        <w:tc>
          <w:tcPr>
            <w:tcW w:w="1559" w:type="dxa"/>
          </w:tcPr>
          <w:p w14:paraId="42DC638A" w14:textId="77777777" w:rsidR="00D74E8F" w:rsidRPr="00D74E8F" w:rsidRDefault="00D74E8F" w:rsidP="00D74E8F">
            <w:pPr>
              <w:rPr>
                <w:rFonts w:cstheme="minorHAnsi"/>
                <w:sz w:val="10"/>
                <w:szCs w:val="24"/>
              </w:rPr>
            </w:pPr>
          </w:p>
        </w:tc>
        <w:tc>
          <w:tcPr>
            <w:tcW w:w="1417" w:type="dxa"/>
          </w:tcPr>
          <w:p w14:paraId="1BE387AB" w14:textId="77777777" w:rsidR="00D74E8F" w:rsidRPr="00D74E8F" w:rsidRDefault="00D74E8F" w:rsidP="00D74E8F">
            <w:pPr>
              <w:rPr>
                <w:rFonts w:cstheme="minorHAnsi"/>
                <w:i/>
                <w:sz w:val="10"/>
                <w:szCs w:val="24"/>
              </w:rPr>
            </w:pPr>
          </w:p>
        </w:tc>
        <w:tc>
          <w:tcPr>
            <w:tcW w:w="6379" w:type="dxa"/>
          </w:tcPr>
          <w:p w14:paraId="02D85922" w14:textId="77777777" w:rsidR="00D74E8F" w:rsidRPr="00D74E8F" w:rsidRDefault="00D74E8F" w:rsidP="00D74E8F">
            <w:pPr>
              <w:rPr>
                <w:rFonts w:eastAsia="Times New Roman" w:cstheme="minorHAnsi"/>
                <w:sz w:val="10"/>
                <w:szCs w:val="24"/>
              </w:rPr>
            </w:pPr>
          </w:p>
        </w:tc>
      </w:tr>
      <w:tr w:rsidR="00D74E8F" w:rsidRPr="00D74E8F" w14:paraId="3F56D0D8" w14:textId="77777777" w:rsidTr="00D74E8F">
        <w:tc>
          <w:tcPr>
            <w:tcW w:w="534" w:type="dxa"/>
          </w:tcPr>
          <w:p w14:paraId="0973CBF2" w14:textId="0096C816" w:rsidR="00D74E8F" w:rsidRPr="00D74E8F" w:rsidRDefault="00D74E8F" w:rsidP="00D74E8F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74E8F">
              <w:rPr>
                <w:rFonts w:cstheme="minorHAnsi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1559" w:type="dxa"/>
          </w:tcPr>
          <w:p w14:paraId="3A63BE42" w14:textId="39C51BA4" w:rsidR="00D74E8F" w:rsidRPr="00D74E8F" w:rsidRDefault="00D74E8F" w:rsidP="00D74E8F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74E8F">
              <w:rPr>
                <w:rFonts w:cstheme="minorHAnsi"/>
                <w:color w:val="000000" w:themeColor="text1"/>
                <w:sz w:val="24"/>
                <w:szCs w:val="24"/>
              </w:rPr>
              <w:t>Cheque</w:t>
            </w:r>
          </w:p>
        </w:tc>
        <w:tc>
          <w:tcPr>
            <w:tcW w:w="7796" w:type="dxa"/>
            <w:gridSpan w:val="2"/>
          </w:tcPr>
          <w:p w14:paraId="56830B33" w14:textId="77777777" w:rsidR="00D74E8F" w:rsidRPr="00D74E8F" w:rsidRDefault="00D74E8F" w:rsidP="00D74E8F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74E8F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P</w:t>
            </w:r>
            <w:r w:rsidRPr="00D74E8F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 xml:space="preserve">ayable to </w:t>
            </w:r>
            <w:r w:rsidRPr="00D74E8F">
              <w:rPr>
                <w:rFonts w:eastAsia="Times New Roman" w:cstheme="minorHAnsi"/>
                <w:b/>
                <w:color w:val="000000" w:themeColor="text1"/>
                <w:sz w:val="24"/>
                <w:szCs w:val="24"/>
              </w:rPr>
              <w:t>Grace Trust Jersey</w:t>
            </w:r>
            <w:r w:rsidRPr="00D74E8F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 xml:space="preserve"> with a note to say it is for The Jersey</w:t>
            </w:r>
            <w:r w:rsidRPr="00D74E8F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74E8F">
              <w:rPr>
                <w:rFonts w:cstheme="minorHAnsi"/>
                <w:color w:val="000000" w:themeColor="text1"/>
                <w:sz w:val="24"/>
                <w:szCs w:val="24"/>
              </w:rPr>
              <w:t>Foodbank</w:t>
            </w:r>
            <w:proofErr w:type="spellEnd"/>
          </w:p>
          <w:p w14:paraId="7C518AB3" w14:textId="77777777" w:rsidR="00D74E8F" w:rsidRPr="00D74E8F" w:rsidRDefault="00D74E8F" w:rsidP="00D74E8F">
            <w:pPr>
              <w:rPr>
                <w:rFonts w:cstheme="minorHAnsi"/>
                <w:color w:val="000000" w:themeColor="text1"/>
                <w:sz w:val="2"/>
                <w:szCs w:val="24"/>
              </w:rPr>
            </w:pPr>
          </w:p>
          <w:p w14:paraId="22E59E8F" w14:textId="77777777" w:rsidR="00D74E8F" w:rsidRPr="00D74E8F" w:rsidRDefault="00D74E8F" w:rsidP="00D74E8F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74E8F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Grace Tr</w:t>
            </w:r>
            <w:r w:rsidRPr="00D74E8F">
              <w:rPr>
                <w:rFonts w:cstheme="minorHAnsi"/>
                <w:color w:val="000000" w:themeColor="text1"/>
                <w:sz w:val="24"/>
                <w:szCs w:val="24"/>
              </w:rPr>
              <w:t>ust Jersey</w:t>
            </w:r>
          </w:p>
          <w:p w14:paraId="5E009B94" w14:textId="77777777" w:rsidR="00D74E8F" w:rsidRPr="00D74E8F" w:rsidRDefault="00D74E8F" w:rsidP="00D74E8F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74E8F">
              <w:rPr>
                <w:rFonts w:cstheme="minorHAnsi"/>
                <w:color w:val="000000" w:themeColor="text1"/>
                <w:sz w:val="24"/>
                <w:szCs w:val="24"/>
              </w:rPr>
              <w:t>PO Box 15</w:t>
            </w:r>
          </w:p>
          <w:p w14:paraId="0F4403EA" w14:textId="492C3CA8" w:rsidR="00D74E8F" w:rsidRPr="00D74E8F" w:rsidRDefault="00D74E8F" w:rsidP="00D74E8F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t Helier</w:t>
            </w:r>
            <w:r w:rsidRPr="00D74E8F">
              <w:rPr>
                <w:rFonts w:cstheme="minorHAnsi"/>
                <w:color w:val="000000" w:themeColor="text1"/>
                <w:sz w:val="24"/>
                <w:szCs w:val="24"/>
              </w:rPr>
              <w:t>,  JE4 9NG</w:t>
            </w:r>
          </w:p>
        </w:tc>
      </w:tr>
    </w:tbl>
    <w:p w14:paraId="16434F38" w14:textId="77777777" w:rsidR="00D74E8F" w:rsidRPr="00D74E8F" w:rsidRDefault="00D74E8F" w:rsidP="00D74E8F">
      <w:pPr>
        <w:rPr>
          <w:rFonts w:cstheme="minorHAnsi"/>
          <w:sz w:val="24"/>
          <w:szCs w:val="24"/>
        </w:rPr>
      </w:pPr>
    </w:p>
    <w:p w14:paraId="384ECE5E" w14:textId="5A31915C" w:rsidR="00C96CD5" w:rsidRPr="00D74E8F" w:rsidRDefault="008D7B2E" w:rsidP="00D74E8F">
      <w:pPr>
        <w:textAlignment w:val="top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  <w:r w:rsidRPr="00D74E8F">
        <w:rPr>
          <w:rFonts w:eastAsia="Times New Roman" w:cstheme="minorHAnsi"/>
          <w:b/>
          <w:caps/>
          <w:color w:val="000000" w:themeColor="text1"/>
          <w:sz w:val="24"/>
          <w:szCs w:val="24"/>
          <w:lang w:eastAsia="en-GB"/>
        </w:rPr>
        <w:t>Activities</w:t>
      </w:r>
      <w:bookmarkStart w:id="0" w:name="_GoBack"/>
      <w:bookmarkEnd w:id="0"/>
      <w:r w:rsidR="0018592C" w:rsidRPr="00D74E8F">
        <w:rPr>
          <w:rFonts w:cstheme="minorHAnsi"/>
          <w:sz w:val="24"/>
          <w:szCs w:val="24"/>
        </w:rPr>
        <w:t xml:space="preserve">  </w:t>
      </w:r>
      <w:r w:rsidR="00C96CD5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All church run activities and events in churches and church halls </w:t>
      </w:r>
      <w:r w:rsidR="00365406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are </w:t>
      </w:r>
      <w:r w:rsidR="00DF428B"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>suspended</w:t>
      </w:r>
      <w:r w:rsidRPr="00D74E8F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.  </w:t>
      </w:r>
    </w:p>
    <w:p w14:paraId="424FC52A" w14:textId="77777777" w:rsidR="00667980" w:rsidRPr="00D74E8F" w:rsidRDefault="00667980" w:rsidP="00D74E8F">
      <w:pPr>
        <w:textAlignment w:val="top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</w:p>
    <w:p w14:paraId="2749D926" w14:textId="77777777" w:rsidR="00E85928" w:rsidRPr="00D74E8F" w:rsidRDefault="00C96CD5" w:rsidP="00D74E8F">
      <w:pPr>
        <w:rPr>
          <w:rFonts w:cstheme="minorHAnsi"/>
          <w:color w:val="000000" w:themeColor="text1"/>
          <w:sz w:val="24"/>
          <w:szCs w:val="24"/>
        </w:rPr>
      </w:pPr>
      <w:r w:rsidRPr="00D74E8F">
        <w:rPr>
          <w:rFonts w:cstheme="minorHAnsi"/>
          <w:color w:val="000000" w:themeColor="text1"/>
          <w:sz w:val="24"/>
          <w:szCs w:val="24"/>
        </w:rPr>
        <w:t xml:space="preserve">The </w:t>
      </w:r>
      <w:r w:rsidRPr="00D74E8F">
        <w:rPr>
          <w:rFonts w:cstheme="minorHAnsi"/>
          <w:b/>
          <w:caps/>
          <w:color w:val="000000" w:themeColor="text1"/>
          <w:sz w:val="24"/>
          <w:szCs w:val="24"/>
        </w:rPr>
        <w:t>Circuit / Georgetown Church Office</w:t>
      </w:r>
      <w:r w:rsidRPr="00D74E8F">
        <w:rPr>
          <w:rFonts w:cstheme="minorHAnsi"/>
          <w:color w:val="000000" w:themeColor="text1"/>
          <w:sz w:val="24"/>
          <w:szCs w:val="24"/>
        </w:rPr>
        <w:t xml:space="preserve"> </w:t>
      </w:r>
      <w:proofErr w:type="gramStart"/>
      <w:r w:rsidRPr="00D74E8F">
        <w:rPr>
          <w:rFonts w:cstheme="minorHAnsi"/>
          <w:color w:val="000000" w:themeColor="text1"/>
          <w:sz w:val="24"/>
          <w:szCs w:val="24"/>
        </w:rPr>
        <w:t>is</w:t>
      </w:r>
      <w:proofErr w:type="gramEnd"/>
      <w:r w:rsidRPr="00D74E8F">
        <w:rPr>
          <w:rFonts w:cstheme="minorHAnsi"/>
          <w:color w:val="000000" w:themeColor="text1"/>
          <w:sz w:val="24"/>
          <w:szCs w:val="24"/>
        </w:rPr>
        <w:t xml:space="preserve"> closed </w:t>
      </w:r>
      <w:r w:rsidR="00365406" w:rsidRPr="00D74E8F">
        <w:rPr>
          <w:rFonts w:cstheme="minorHAnsi"/>
          <w:color w:val="000000" w:themeColor="text1"/>
          <w:sz w:val="24"/>
          <w:szCs w:val="24"/>
        </w:rPr>
        <w:t xml:space="preserve">but </w:t>
      </w:r>
      <w:r w:rsidRPr="00D74E8F">
        <w:rPr>
          <w:rFonts w:cstheme="minorHAnsi"/>
          <w:color w:val="000000" w:themeColor="text1"/>
          <w:sz w:val="24"/>
          <w:szCs w:val="24"/>
        </w:rPr>
        <w:t>the Administrator is cont</w:t>
      </w:r>
      <w:r w:rsidR="00365406" w:rsidRPr="00D74E8F">
        <w:rPr>
          <w:rFonts w:cstheme="minorHAnsi"/>
          <w:color w:val="000000" w:themeColor="text1"/>
          <w:sz w:val="24"/>
          <w:szCs w:val="24"/>
        </w:rPr>
        <w:t>actable weekdays:  9.30am-1.00pm 07797 847604</w:t>
      </w:r>
      <w:r w:rsidR="00A34257" w:rsidRPr="00D74E8F">
        <w:rPr>
          <w:rFonts w:cstheme="minorHAnsi"/>
          <w:color w:val="000000" w:themeColor="text1"/>
          <w:sz w:val="24"/>
          <w:szCs w:val="24"/>
        </w:rPr>
        <w:t xml:space="preserve"> /</w:t>
      </w:r>
      <w:r w:rsidR="00365406" w:rsidRPr="00D74E8F">
        <w:rPr>
          <w:rFonts w:cstheme="minorHAnsi"/>
          <w:color w:val="000000" w:themeColor="text1"/>
          <w:sz w:val="24"/>
          <w:szCs w:val="24"/>
        </w:rPr>
        <w:t xml:space="preserve"> circuit.office.jsy@gmail.com</w:t>
      </w:r>
      <w:r w:rsidR="00E85928" w:rsidRPr="00D74E8F">
        <w:rPr>
          <w:rFonts w:cstheme="minorHAnsi"/>
          <w:color w:val="000000" w:themeColor="text1"/>
          <w:sz w:val="24"/>
          <w:szCs w:val="24"/>
        </w:rPr>
        <w:t>.</w:t>
      </w:r>
      <w:r w:rsidR="0018592C" w:rsidRPr="00D74E8F">
        <w:rPr>
          <w:rFonts w:cstheme="minorHAnsi"/>
          <w:color w:val="000000" w:themeColor="text1"/>
          <w:sz w:val="24"/>
          <w:szCs w:val="24"/>
        </w:rPr>
        <w:t xml:space="preserve">  </w:t>
      </w:r>
    </w:p>
    <w:p w14:paraId="094BAE02" w14:textId="571C59AD" w:rsidR="00C96CD5" w:rsidRPr="00D74E8F" w:rsidRDefault="0018592C" w:rsidP="00D74E8F">
      <w:pPr>
        <w:rPr>
          <w:rFonts w:cstheme="minorHAnsi"/>
          <w:sz w:val="24"/>
          <w:szCs w:val="24"/>
        </w:rPr>
      </w:pPr>
      <w:r w:rsidRPr="00D74E8F">
        <w:rPr>
          <w:rFonts w:cstheme="minorHAnsi"/>
          <w:sz w:val="24"/>
          <w:szCs w:val="24"/>
        </w:rPr>
        <w:t>Otherwise cont</w:t>
      </w:r>
      <w:r w:rsidR="00A2404E" w:rsidRPr="00D74E8F">
        <w:rPr>
          <w:rFonts w:cstheme="minorHAnsi"/>
          <w:sz w:val="24"/>
          <w:szCs w:val="24"/>
        </w:rPr>
        <w:t xml:space="preserve">act </w:t>
      </w:r>
      <w:r w:rsidR="00A2404E" w:rsidRPr="00D74E8F">
        <w:rPr>
          <w:rFonts w:cstheme="minorHAnsi"/>
          <w:b/>
          <w:bCs/>
          <w:sz w:val="24"/>
          <w:szCs w:val="24"/>
        </w:rPr>
        <w:t>Rev Danny Wheadon on 491877</w:t>
      </w:r>
      <w:r w:rsidR="00A2404E" w:rsidRPr="00D74E8F">
        <w:rPr>
          <w:rFonts w:cstheme="minorHAnsi"/>
          <w:sz w:val="24"/>
          <w:szCs w:val="24"/>
        </w:rPr>
        <w:t>.</w:t>
      </w:r>
      <w:r w:rsidRPr="00D74E8F">
        <w:rPr>
          <w:rFonts w:cstheme="minorHAnsi"/>
          <w:sz w:val="24"/>
          <w:szCs w:val="24"/>
        </w:rPr>
        <w:t xml:space="preserve">  </w:t>
      </w:r>
    </w:p>
    <w:p w14:paraId="2D7B2AB3" w14:textId="77777777" w:rsidR="00D74E8F" w:rsidRPr="00D74E8F" w:rsidRDefault="00D74E8F" w:rsidP="00D74E8F">
      <w:pPr>
        <w:rPr>
          <w:rFonts w:cstheme="minorHAnsi"/>
          <w:b/>
          <w:sz w:val="24"/>
          <w:szCs w:val="24"/>
        </w:rPr>
      </w:pPr>
    </w:p>
    <w:p w14:paraId="2E996763" w14:textId="1C2055B7" w:rsidR="00DC4787" w:rsidRPr="00D74E8F" w:rsidRDefault="008D7B2E" w:rsidP="00D74E8F">
      <w:pPr>
        <w:rPr>
          <w:rFonts w:cstheme="minorHAnsi"/>
          <w:color w:val="000000" w:themeColor="text1"/>
          <w:sz w:val="24"/>
          <w:szCs w:val="24"/>
        </w:rPr>
      </w:pPr>
      <w:r w:rsidRPr="00D74E8F">
        <w:rPr>
          <w:rFonts w:cstheme="minorHAnsi"/>
          <w:b/>
          <w:caps/>
          <w:color w:val="000000" w:themeColor="text1"/>
          <w:sz w:val="24"/>
          <w:szCs w:val="24"/>
        </w:rPr>
        <w:t>Updates</w:t>
      </w:r>
      <w:r w:rsidRPr="00D74E8F">
        <w:rPr>
          <w:rFonts w:cstheme="minorHAnsi"/>
          <w:color w:val="000000" w:themeColor="text1"/>
          <w:sz w:val="24"/>
          <w:szCs w:val="24"/>
        </w:rPr>
        <w:t xml:space="preserve"> </w:t>
      </w:r>
      <w:r w:rsidR="00365406" w:rsidRPr="00D74E8F">
        <w:rPr>
          <w:rFonts w:cstheme="minorHAnsi"/>
          <w:color w:val="000000" w:themeColor="text1"/>
          <w:sz w:val="24"/>
          <w:szCs w:val="24"/>
        </w:rPr>
        <w:t>are</w:t>
      </w:r>
      <w:r w:rsidRPr="00D74E8F">
        <w:rPr>
          <w:rFonts w:cstheme="minorHAnsi"/>
          <w:color w:val="000000" w:themeColor="text1"/>
          <w:sz w:val="24"/>
          <w:szCs w:val="24"/>
        </w:rPr>
        <w:t xml:space="preserve"> circulated</w:t>
      </w:r>
      <w:r w:rsidR="00365406" w:rsidRPr="00D74E8F">
        <w:rPr>
          <w:rFonts w:cstheme="minorHAnsi"/>
          <w:color w:val="000000" w:themeColor="text1"/>
          <w:sz w:val="24"/>
          <w:szCs w:val="24"/>
        </w:rPr>
        <w:t xml:space="preserve"> to local notice secretaries and stewards </w:t>
      </w:r>
      <w:r w:rsidR="00DC4787" w:rsidRPr="00D74E8F">
        <w:rPr>
          <w:rFonts w:cstheme="minorHAnsi"/>
          <w:color w:val="000000" w:themeColor="text1"/>
          <w:sz w:val="24"/>
          <w:szCs w:val="24"/>
        </w:rPr>
        <w:t>and posted on:</w:t>
      </w:r>
    </w:p>
    <w:p w14:paraId="6EAFFD34" w14:textId="00552713" w:rsidR="00DC4787" w:rsidRPr="00D74E8F" w:rsidRDefault="008D7B2E" w:rsidP="00D74E8F">
      <w:pPr>
        <w:pStyle w:val="ListParagraph"/>
        <w:numPr>
          <w:ilvl w:val="0"/>
          <w:numId w:val="6"/>
        </w:numPr>
        <w:ind w:left="426" w:hanging="426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74E8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Jersey Methodist Circuit </w:t>
      </w:r>
      <w:r w:rsidR="008811C5" w:rsidRPr="00D74E8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Website </w:t>
      </w:r>
      <w:hyperlink r:id="rId13" w:history="1">
        <w:r w:rsidR="00DC4787" w:rsidRPr="00D74E8F">
          <w:rPr>
            <w:rStyle w:val="Hyperlink"/>
            <w:rFonts w:asciiTheme="minorHAnsi" w:hAnsiTheme="minorHAnsi" w:cstheme="minorHAnsi"/>
            <w:color w:val="000000" w:themeColor="text1"/>
            <w:sz w:val="24"/>
            <w:szCs w:val="24"/>
          </w:rPr>
          <w:t>https://www.jerseymethodist.org.uk/</w:t>
        </w:r>
      </w:hyperlink>
    </w:p>
    <w:p w14:paraId="5BA94F4F" w14:textId="5523335A" w:rsidR="00245C9F" w:rsidRPr="00D74E8F" w:rsidRDefault="008D7B2E" w:rsidP="00D74E8F">
      <w:pPr>
        <w:pStyle w:val="ListParagraph"/>
        <w:numPr>
          <w:ilvl w:val="0"/>
          <w:numId w:val="6"/>
        </w:numPr>
        <w:ind w:left="426" w:hanging="426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74E8F">
        <w:rPr>
          <w:rFonts w:asciiTheme="minorHAnsi" w:hAnsiTheme="minorHAnsi" w:cstheme="minorHAnsi"/>
          <w:color w:val="000000" w:themeColor="text1"/>
          <w:sz w:val="24"/>
          <w:szCs w:val="24"/>
        </w:rPr>
        <w:t>Facebook page</w:t>
      </w:r>
      <w:r w:rsidR="008811C5" w:rsidRPr="00D74E8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hyperlink r:id="rId14" w:history="1">
        <w:r w:rsidR="00DC4787" w:rsidRPr="00D74E8F">
          <w:rPr>
            <w:rStyle w:val="Hyperlink"/>
            <w:rFonts w:asciiTheme="minorHAnsi" w:hAnsiTheme="minorHAnsi" w:cstheme="minorHAnsi"/>
            <w:color w:val="000000" w:themeColor="text1"/>
            <w:sz w:val="24"/>
            <w:szCs w:val="24"/>
          </w:rPr>
          <w:t>https://www.facebook.com/Jersey-Methodist-Circuit-469780690223212/</w:t>
        </w:r>
      </w:hyperlink>
      <w:r w:rsidR="008811C5" w:rsidRPr="00D74E8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sectPr w:rsidR="00245C9F" w:rsidRPr="00D74E8F" w:rsidSect="00E8592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5A0B2B" w14:textId="77777777" w:rsidR="00A82E1F" w:rsidRDefault="00A82E1F" w:rsidP="008D7B2E">
      <w:r>
        <w:separator/>
      </w:r>
    </w:p>
  </w:endnote>
  <w:endnote w:type="continuationSeparator" w:id="0">
    <w:p w14:paraId="7E3C49C8" w14:textId="77777777" w:rsidR="00A82E1F" w:rsidRDefault="00A82E1F" w:rsidP="008D7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E6CB99" w14:textId="77777777" w:rsidR="008D7B2E" w:rsidRDefault="008D7B2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D4E4C4" w14:textId="77777777" w:rsidR="008D7B2E" w:rsidRDefault="008D7B2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4E8BCD" w14:textId="77777777" w:rsidR="008D7B2E" w:rsidRDefault="008D7B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61FC41" w14:textId="77777777" w:rsidR="00A82E1F" w:rsidRDefault="00A82E1F" w:rsidP="008D7B2E">
      <w:r>
        <w:separator/>
      </w:r>
    </w:p>
  </w:footnote>
  <w:footnote w:type="continuationSeparator" w:id="0">
    <w:p w14:paraId="111494B8" w14:textId="77777777" w:rsidR="00A82E1F" w:rsidRDefault="00A82E1F" w:rsidP="008D7B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1ED7A0" w14:textId="77777777" w:rsidR="008D7B2E" w:rsidRDefault="008D7B2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CA74F9" w14:textId="3E18D553" w:rsidR="008D7B2E" w:rsidRDefault="008D7B2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684972" w14:textId="77777777" w:rsidR="008D7B2E" w:rsidRDefault="008D7B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B2879"/>
    <w:multiLevelType w:val="hybridMultilevel"/>
    <w:tmpl w:val="B942B5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41343A"/>
    <w:multiLevelType w:val="multilevel"/>
    <w:tmpl w:val="BB1EE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4943DF1"/>
    <w:multiLevelType w:val="hybridMultilevel"/>
    <w:tmpl w:val="E9AE4360"/>
    <w:lvl w:ilvl="0" w:tplc="8CDEC4BC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BA75C3"/>
    <w:multiLevelType w:val="hybridMultilevel"/>
    <w:tmpl w:val="331C0C3C"/>
    <w:lvl w:ilvl="0" w:tplc="8CDEC4BC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3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sDQ1NLc0MjA3tjBR0lEKTi0uzszPAykwrAUATW7wuSwAAAA="/>
  </w:docVars>
  <w:rsids>
    <w:rsidRoot w:val="00245C9F"/>
    <w:rsid w:val="0004196F"/>
    <w:rsid w:val="000E2B2D"/>
    <w:rsid w:val="0018592C"/>
    <w:rsid w:val="001C14EC"/>
    <w:rsid w:val="00245C9F"/>
    <w:rsid w:val="003169AC"/>
    <w:rsid w:val="00365406"/>
    <w:rsid w:val="00400C5A"/>
    <w:rsid w:val="00456786"/>
    <w:rsid w:val="004F527D"/>
    <w:rsid w:val="00566B70"/>
    <w:rsid w:val="00571913"/>
    <w:rsid w:val="00667980"/>
    <w:rsid w:val="007A502E"/>
    <w:rsid w:val="007F477F"/>
    <w:rsid w:val="00874114"/>
    <w:rsid w:val="008811C5"/>
    <w:rsid w:val="00893EF5"/>
    <w:rsid w:val="008B29E5"/>
    <w:rsid w:val="008B3A4A"/>
    <w:rsid w:val="008B43B2"/>
    <w:rsid w:val="008D7B2E"/>
    <w:rsid w:val="009B2212"/>
    <w:rsid w:val="00A2404E"/>
    <w:rsid w:val="00A26A92"/>
    <w:rsid w:val="00A34257"/>
    <w:rsid w:val="00A36F28"/>
    <w:rsid w:val="00A82E1F"/>
    <w:rsid w:val="00A83008"/>
    <w:rsid w:val="00B41131"/>
    <w:rsid w:val="00BF2C42"/>
    <w:rsid w:val="00C96CD5"/>
    <w:rsid w:val="00CD55DD"/>
    <w:rsid w:val="00D74E8F"/>
    <w:rsid w:val="00DC4787"/>
    <w:rsid w:val="00DF428B"/>
    <w:rsid w:val="00E7327C"/>
    <w:rsid w:val="00E85928"/>
    <w:rsid w:val="00EE68AF"/>
    <w:rsid w:val="00FA5A41"/>
    <w:rsid w:val="00FD1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922F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6CD5"/>
    <w:rPr>
      <w:color w:val="0000FF" w:themeColor="hyperlink"/>
      <w:u w:val="single"/>
    </w:rPr>
  </w:style>
  <w:style w:type="table" w:styleId="TableGrid">
    <w:name w:val="Table Grid"/>
    <w:basedOn w:val="TableNormal"/>
    <w:uiPriority w:val="99"/>
    <w:rsid w:val="00C96C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0C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C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7B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B2E"/>
  </w:style>
  <w:style w:type="paragraph" w:styleId="Footer">
    <w:name w:val="footer"/>
    <w:basedOn w:val="Normal"/>
    <w:link w:val="FooterChar"/>
    <w:uiPriority w:val="99"/>
    <w:unhideWhenUsed/>
    <w:rsid w:val="008D7B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7B2E"/>
  </w:style>
  <w:style w:type="paragraph" w:styleId="PlainText">
    <w:name w:val="Plain Text"/>
    <w:basedOn w:val="Normal"/>
    <w:link w:val="PlainTextChar"/>
    <w:uiPriority w:val="99"/>
    <w:semiHidden/>
    <w:unhideWhenUsed/>
    <w:rsid w:val="0018592C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592C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BF2C4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65406"/>
    <w:pPr>
      <w:ind w:left="720"/>
    </w:pPr>
    <w:rPr>
      <w:rFonts w:ascii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6CD5"/>
    <w:rPr>
      <w:color w:val="0000FF" w:themeColor="hyperlink"/>
      <w:u w:val="single"/>
    </w:rPr>
  </w:style>
  <w:style w:type="table" w:styleId="TableGrid">
    <w:name w:val="Table Grid"/>
    <w:basedOn w:val="TableNormal"/>
    <w:uiPriority w:val="99"/>
    <w:rsid w:val="00C96C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0C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C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7B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B2E"/>
  </w:style>
  <w:style w:type="paragraph" w:styleId="Footer">
    <w:name w:val="footer"/>
    <w:basedOn w:val="Normal"/>
    <w:link w:val="FooterChar"/>
    <w:uiPriority w:val="99"/>
    <w:unhideWhenUsed/>
    <w:rsid w:val="008D7B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7B2E"/>
  </w:style>
  <w:style w:type="paragraph" w:styleId="PlainText">
    <w:name w:val="Plain Text"/>
    <w:basedOn w:val="Normal"/>
    <w:link w:val="PlainTextChar"/>
    <w:uiPriority w:val="99"/>
    <w:semiHidden/>
    <w:unhideWhenUsed/>
    <w:rsid w:val="0018592C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592C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BF2C4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65406"/>
    <w:pPr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89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90060">
              <w:marLeft w:val="-6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0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56993"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8993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43826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10584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0894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7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jerseymethodist.org.uk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youtube.com/channel/UCUAUqhmhevz5sqhh72LIMx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Jerseymethodist.org.uk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cid:296087F4-AEB5-49FB-822A-E35A54905CA0" TargetMode="External"/><Relationship Id="rId19" Type="http://schemas.openxmlformats.org/officeDocument/2006/relationships/header" Target="header3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facebook.com/Jersey-Methodist-Circuit-469780690223212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75ABFF-22AC-4095-8EFF-746CA2FBA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cp:lastPrinted>2020-03-19T11:34:00Z</cp:lastPrinted>
  <dcterms:created xsi:type="dcterms:W3CDTF">2020-04-06T09:49:00Z</dcterms:created>
  <dcterms:modified xsi:type="dcterms:W3CDTF">2020-04-07T09:45:00Z</dcterms:modified>
</cp:coreProperties>
</file>